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NBT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.ค.</w:t>
      </w:r>
      <w:r>
        <w:t xml:space="preserve"> </w:t>
      </w:r>
      <w:r>
        <w:t xml:space="preserve">63</w:t>
      </w:r>
      <w:r>
        <w:t xml:space="preserve"> </w:t>
      </w:r>
      <w:r>
        <w:t xml:space="preserve">รายการข่าวต้นชั่วโมง</w:t>
      </w:r>
      <w:r>
        <w:t xml:space="preserve"> </w:t>
      </w:r>
      <w:r>
        <w:t xml:space="preserve">16: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31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ผู้ประกาศข่าวหญิง) สวัสดีค่ะ รับชมข่าวต้นพลเอกประวิตร วงษ์สุวรรณ รองนายกรัฐมนตรี กล่าวถึงสถาการณ์โรคปอดอักเสบขณะนี้ไม่มีเหตุบานปลาย กระทรวงสาธารณสุขดูแลอย่างใกล้ชิด ส่วนการรับตัวคนไทย จากได้รับการอนุญาตจากทางการจีนแล้ว ให้ไปรับได้ในเวลา เวลา 06.00 น. วันพรุ่งนี้ โรงพยาบาลเอกชนในจังหวัดตรัง เรื่องการรับ-ต่อผู้ป่วย ปฏิบัติได้อย่างถูกต้อง กรณีพบผู้ติดเชื้อ โดยทุกขั้นตอนได้กำชับให้สวมหน้ากากอนามัย สวมใส่เสื้อผ้ามิดชิด ล้างมือ ใหากพบผู้ที่เดินทางจากจากประเทศจีจะต้องคัดแยกไปอยู่ในห้องพิเศษ ก่อนส่งต่อไปยังโรงพยาบาลรัฐ สำหรับนักท่องเที่ยวจีน ที่ล่าสุดได้ยกเลิกการเดินทางไปแล้วส่วนหนึ่ง อีกส่วนหนึ่งยังติดอยู่ตามเกาะ และโรงแรมต่าง ๆ การท่องเที่ยวแห่งประเทศไทย ระบุ ผลกระทบจากโรคปอดอักเสบจากเชื้อไวรัสโคโรน่าสายพันธุ์ใหม่ ทำให้มีการยกเลิกเที่ยวบินแล้วกว่าร้อยละ 80 คาดว่าจะสูญเสียกว่า 95,000 ล้านบาท กระทรวงการคลังได้เตรียมมาตรการสำหรับช่วยเหลือเยียวยาผู้ประกอบการท่องเที่ยวแล้ว หลายมาตรการ เช่น เงินกู้ดอกเบี้ยต่ำ และยืดระยะเวลาชำระหนี้ และยื่นเสนอขอยกเลิก Visa On Arrival หรือวีซ่าหน้าด่านตรวจคนเข้าเมืองเป็นการชั่วคราว เพื่อจำกัดนักท่องเที่ยวจีนนั้น นายกรัฐมนตรี ได้กำชับให้พิจารณาอย่างรอบคอบ เพราะขณะนี้ทาเดินทางแบบกรุ๊ปทัวร์อยู่แล้ว ป.ป.ส. ร่วมกับกระทรวงสาธารณสุข เปิดโครงการ เพื่อพัฒนาศักยภาพในการดูแลบุตรหลาน หรือคนในครอบครัวที่มี หรือเคยใช้ยาเสพติดให้ผ่านพ้นวิกฤตของชีวิตไปได้ โดยมี 44 ครอวครัวเข้าร่วมโครงการ ซึ่งเจ้าหน้าที่จะให้ความรู้ในเรื่องของยาเสพติด เพื่อให้การดูแลบุตรหลานที่ป่วยเนื่องจากยาเสพติด เพื่อให้ครอบครัวมีความเข้มแข็ง และเป็นจุดเริ่มต้นให้เด็กและเยาวชนไม่ใช้ยาเสพติดหรือกลับไปใช้ยาเสพติดซ้ำ ทางด้านกระทรวงคมนาคม เร่งรัดโครลงทุนพัฒนาที่อยู่อาศัยแห่งใหม่ในชุมชนคลองเตย หรือ Smart Community เนื่องจากโครงการนี้ เป็นโครงการที่เปิดมานานแล้ว แต่ไม่คืบหน้า นายอธิรัฐ รัตนเศรษฐ รัฐมนตรีช่วยว่าการกระทรวงคมนาคมทำความเข้าใจกับชาวชุมชน รวมทั้งเปิดช่องทางสื่อสารเเพื่อรับฟังความคิดเห็น และความต้องการที่แท้จริง ทั้งนี้จะให้ออกแบบก่อสร้างให้ครบทั้ง 5 Phase ควบคู่การศึกษาสิ่งแวดให้เร็วปลายปีนี้ การแข่งขันเทนนิสอาชีพสะสมคะแนนอันดับโลก ITF World Tennis รายการ ITF Pro Circuit Presented By SAT สัปดาห์แรกที่ ศูนย์พัฒนากีฬาเทนนิสแห่งชาติ เมืองทองธานี หญิงเดี่ยวรอบ 2 หรือ รอบ 16 คน พัชรินทร์ ชีพชาญเดช มือ 817 ของโลก เอาชนะ เพียงธาร ผลิพืช มือ 288 ของโลก 2 ต่อ 0 เซต 6 ต่อ 2 ไทเบรก 7-5 ผ่านเข้ารอบก่อนรองชนะเลิศ ไปพบกับ หวัง ซินหยู มือ 2 ของรายการ และมือ 153 ของโลกและเอาชนะ… 6 ต่อ 2 และ 7 ต่อ 5 สำหรับช่วงนี้สวัสดีค่ะ แแ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NBT วันที่ 31 ม.ค. 63 รายการข่าวต้นชั่วโมง 16:00 น.</dc:title>
  <dc:creator/>
  <cp:keywords/>
  <dcterms:created xsi:type="dcterms:W3CDTF">2021-03-23T08:27:23Z</dcterms:created>
  <dcterms:modified xsi:type="dcterms:W3CDTF">2021-03-23T08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31 มกราคม 2563 เวลา 15.15 น.</vt:lpwstr>
  </property>
  <property fmtid="{D5CDD505-2E9C-101B-9397-08002B2CF9AE}" pid="3" name="subtitle">
    <vt:lpwstr/>
  </property>
</Properties>
</file>